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gent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rgentina received a score of 79.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rgentin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gentina received a score of</w:t>
      </w:r>
      <w:r>
        <w:t xml:space="preserve"> </w:t>
      </w:r>
      <w:r>
        <w:rPr>
          <w:b/>
          <w:bCs/>
        </w:rPr>
        <w:t xml:space="preserve">80.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rgentina received a score of 86.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rgentina received a score of 70.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rgentina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rgentin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rgentin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rgentin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rgenti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rgentin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rgenti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rgentin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rgentin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rgentin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rgenti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rgentin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rgentin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08,201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8, 1989, 1990, 1991, 1992, 1993, 1994, 1995, 1996, 1997, 1998, 1999, 2000, 2001,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7, 201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1,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324E36-E8FC-409A-9207-88BC4527DCED}"/>
</file>

<file path=customXml/itemProps2.xml><?xml version="1.0" encoding="utf-8"?>
<ds:datastoreItem xmlns:ds="http://schemas.openxmlformats.org/officeDocument/2006/customXml" ds:itemID="{D88ACF03-E566-4A1C-9AB5-7CF5CF819939}"/>
</file>

<file path=customXml/itemProps3.xml><?xml version="1.0" encoding="utf-8"?>
<ds:datastoreItem xmlns:ds="http://schemas.openxmlformats.org/officeDocument/2006/customXml" ds:itemID="{BF691F37-6285-4C23-9AAD-710AB056BF2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07:26Z</dcterms:created>
  <dcterms:modified xsi:type="dcterms:W3CDTF">2024-11-01T10: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rgentin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